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B8F9C9" w14:textId="77777777" w:rsidR="008012AF" w:rsidRPr="003733CF" w:rsidRDefault="003733CF" w:rsidP="00BE4752">
      <w:pPr>
        <w:spacing w:line="240" w:lineRule="auto"/>
        <w:jc w:val="center"/>
        <w:rPr>
          <w:b/>
        </w:rPr>
      </w:pPr>
      <w:bookmarkStart w:id="0" w:name="_GoBack"/>
      <w:bookmarkEnd w:id="0"/>
      <w:r w:rsidRPr="003733CF">
        <w:rPr>
          <w:b/>
        </w:rPr>
        <w:t>HAKKÂRİ</w:t>
      </w:r>
      <w:r w:rsidR="008012AF" w:rsidRPr="003733CF">
        <w:rPr>
          <w:b/>
        </w:rPr>
        <w:t xml:space="preserve"> ÜNİVERSİTESİ</w:t>
      </w:r>
    </w:p>
    <w:p w14:paraId="175359C8" w14:textId="77777777" w:rsidR="008012AF" w:rsidRDefault="00BE3112" w:rsidP="00BE4752">
      <w:pPr>
        <w:spacing w:line="240" w:lineRule="auto"/>
        <w:jc w:val="center"/>
        <w:rPr>
          <w:b/>
        </w:rPr>
      </w:pPr>
      <w:r>
        <w:rPr>
          <w:b/>
        </w:rPr>
        <w:t>LİSANSÜSTÜ EĞİTİM ENSTİTÜSÜ</w:t>
      </w:r>
    </w:p>
    <w:p w14:paraId="73A80540" w14:textId="07994724" w:rsidR="00BE3112" w:rsidRPr="003733CF" w:rsidRDefault="00E30B6F" w:rsidP="00BE4752">
      <w:pPr>
        <w:spacing w:line="240" w:lineRule="auto"/>
        <w:jc w:val="center"/>
        <w:rPr>
          <w:b/>
        </w:rPr>
      </w:pPr>
      <w:r>
        <w:rPr>
          <w:b/>
        </w:rPr>
        <w:t>EĞİTİM BİLİMLERİ</w:t>
      </w:r>
      <w:r w:rsidR="00BE3112">
        <w:rPr>
          <w:b/>
        </w:rPr>
        <w:t xml:space="preserve"> ANABİLİM DALI</w:t>
      </w:r>
    </w:p>
    <w:p w14:paraId="0FDE5FEA" w14:textId="7C876DDD" w:rsidR="008012AF" w:rsidRPr="003733CF" w:rsidRDefault="0035727B" w:rsidP="00BE4752">
      <w:pPr>
        <w:spacing w:line="240" w:lineRule="auto"/>
        <w:jc w:val="center"/>
        <w:rPr>
          <w:b/>
        </w:rPr>
      </w:pPr>
      <w:r>
        <w:rPr>
          <w:b/>
        </w:rPr>
        <w:t>2022-2023</w:t>
      </w:r>
      <w:r w:rsidR="008012AF" w:rsidRPr="003733CF">
        <w:rPr>
          <w:b/>
        </w:rPr>
        <w:t xml:space="preserve"> </w:t>
      </w:r>
      <w:r w:rsidR="004477A1">
        <w:rPr>
          <w:b/>
        </w:rPr>
        <w:t>BAHAR</w:t>
      </w:r>
      <w:r w:rsidR="008012AF" w:rsidRPr="003733CF">
        <w:rPr>
          <w:b/>
        </w:rPr>
        <w:t xml:space="preserve"> DÖNEMİ YÜKSEK LİSANS </w:t>
      </w:r>
      <w:r w:rsidR="00BD17BD">
        <w:rPr>
          <w:b/>
        </w:rPr>
        <w:t>FİNAL</w:t>
      </w:r>
      <w:r w:rsidR="008012AF" w:rsidRPr="003733CF">
        <w:rPr>
          <w:b/>
        </w:rPr>
        <w:t xml:space="preserve"> SINAV PROGRAMI</w:t>
      </w:r>
    </w:p>
    <w:tbl>
      <w:tblPr>
        <w:tblStyle w:val="TabloKlavuzu"/>
        <w:tblW w:w="8668" w:type="dxa"/>
        <w:jc w:val="center"/>
        <w:tblLook w:val="04A0" w:firstRow="1" w:lastRow="0" w:firstColumn="1" w:lastColumn="0" w:noHBand="0" w:noVBand="1"/>
      </w:tblPr>
      <w:tblGrid>
        <w:gridCol w:w="1638"/>
        <w:gridCol w:w="1334"/>
        <w:gridCol w:w="3352"/>
        <w:gridCol w:w="2344"/>
      </w:tblGrid>
      <w:tr w:rsidR="008012AF" w14:paraId="1EE6E46F" w14:textId="77777777" w:rsidTr="003733CF">
        <w:trPr>
          <w:trHeight w:hRule="exact" w:val="462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61124AA1" w14:textId="77777777" w:rsidR="008012AF" w:rsidRPr="003733CF" w:rsidRDefault="008012AF" w:rsidP="003733CF">
            <w:pPr>
              <w:jc w:val="center"/>
              <w:rPr>
                <w:b/>
              </w:rPr>
            </w:pPr>
            <w:r w:rsidRPr="003733CF">
              <w:rPr>
                <w:b/>
              </w:rPr>
              <w:t>TARİH</w:t>
            </w:r>
          </w:p>
        </w:tc>
        <w:tc>
          <w:tcPr>
            <w:tcW w:w="1334" w:type="dxa"/>
            <w:shd w:val="clear" w:color="auto" w:fill="D9D9D9" w:themeFill="background1" w:themeFillShade="D9"/>
            <w:vAlign w:val="center"/>
          </w:tcPr>
          <w:p w14:paraId="15C5EC4A" w14:textId="77777777" w:rsidR="008012AF" w:rsidRPr="003733CF" w:rsidRDefault="008012AF" w:rsidP="003733CF">
            <w:pPr>
              <w:jc w:val="center"/>
              <w:rPr>
                <w:b/>
              </w:rPr>
            </w:pPr>
            <w:r w:rsidRPr="003733CF">
              <w:rPr>
                <w:b/>
              </w:rPr>
              <w:t>SAAT</w:t>
            </w:r>
          </w:p>
        </w:tc>
        <w:tc>
          <w:tcPr>
            <w:tcW w:w="3352" w:type="dxa"/>
            <w:shd w:val="clear" w:color="auto" w:fill="D9D9D9" w:themeFill="background1" w:themeFillShade="D9"/>
            <w:vAlign w:val="center"/>
          </w:tcPr>
          <w:p w14:paraId="650698A4" w14:textId="77777777" w:rsidR="008012AF" w:rsidRPr="003733CF" w:rsidRDefault="008012AF" w:rsidP="003733CF">
            <w:pPr>
              <w:jc w:val="center"/>
              <w:rPr>
                <w:b/>
              </w:rPr>
            </w:pPr>
            <w:r w:rsidRPr="003733CF">
              <w:rPr>
                <w:b/>
              </w:rPr>
              <w:t>DERS</w:t>
            </w:r>
          </w:p>
        </w:tc>
        <w:tc>
          <w:tcPr>
            <w:tcW w:w="2344" w:type="dxa"/>
            <w:shd w:val="clear" w:color="auto" w:fill="D9D9D9" w:themeFill="background1" w:themeFillShade="D9"/>
            <w:vAlign w:val="center"/>
          </w:tcPr>
          <w:p w14:paraId="491AA98A" w14:textId="77777777" w:rsidR="008012AF" w:rsidRPr="003733CF" w:rsidRDefault="008012AF" w:rsidP="003733CF">
            <w:pPr>
              <w:jc w:val="center"/>
              <w:rPr>
                <w:b/>
              </w:rPr>
            </w:pPr>
            <w:r w:rsidRPr="003733CF">
              <w:rPr>
                <w:b/>
              </w:rPr>
              <w:t>ÖĞRETİM ÜYESİ</w:t>
            </w:r>
          </w:p>
        </w:tc>
      </w:tr>
      <w:tr w:rsidR="00CD0B08" w14:paraId="1687739A" w14:textId="77777777" w:rsidTr="003733CF">
        <w:trPr>
          <w:trHeight w:hRule="exact" w:val="816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1AD62CE0" w14:textId="3AEE1772" w:rsidR="00CD0B08" w:rsidRPr="003733CF" w:rsidRDefault="004477A1" w:rsidP="00CD0B08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  <w:r w:rsidR="00CD0B08">
              <w:rPr>
                <w:b/>
              </w:rPr>
              <w:t>.0</w:t>
            </w:r>
            <w:r>
              <w:rPr>
                <w:b/>
              </w:rPr>
              <w:t>6</w:t>
            </w:r>
            <w:r w:rsidR="00CD0B08">
              <w:rPr>
                <w:b/>
              </w:rPr>
              <w:t>.2023</w:t>
            </w:r>
          </w:p>
          <w:p w14:paraId="258449D8" w14:textId="751BA533" w:rsidR="00CD0B08" w:rsidRPr="003733CF" w:rsidRDefault="00981576" w:rsidP="00CD0B08">
            <w:pPr>
              <w:jc w:val="center"/>
              <w:rPr>
                <w:b/>
              </w:rPr>
            </w:pPr>
            <w:r>
              <w:rPr>
                <w:b/>
              </w:rPr>
              <w:t>PAZARTESİ</w:t>
            </w:r>
          </w:p>
        </w:tc>
        <w:tc>
          <w:tcPr>
            <w:tcW w:w="1334" w:type="dxa"/>
            <w:vAlign w:val="center"/>
          </w:tcPr>
          <w:p w14:paraId="5F11AD59" w14:textId="77777777" w:rsidR="00CD0B08" w:rsidRDefault="00CD0B08" w:rsidP="00CD0B08">
            <w:pPr>
              <w:jc w:val="center"/>
            </w:pPr>
            <w:proofErr w:type="gramStart"/>
            <w:r>
              <w:t>10:00</w:t>
            </w:r>
            <w:proofErr w:type="gramEnd"/>
            <w:r>
              <w:t>-12:00</w:t>
            </w:r>
          </w:p>
        </w:tc>
        <w:tc>
          <w:tcPr>
            <w:tcW w:w="3352" w:type="dxa"/>
            <w:vAlign w:val="center"/>
          </w:tcPr>
          <w:p w14:paraId="44340CEB" w14:textId="11678388" w:rsidR="00CD0B08" w:rsidRPr="008511DE" w:rsidRDefault="004477A1" w:rsidP="00CD0B08">
            <w:pPr>
              <w:spacing w:line="276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t>Soruşturma Teknikleri</w:t>
            </w:r>
          </w:p>
        </w:tc>
        <w:tc>
          <w:tcPr>
            <w:tcW w:w="2344" w:type="dxa"/>
            <w:vAlign w:val="center"/>
          </w:tcPr>
          <w:p w14:paraId="0B09EAF5" w14:textId="1A950E5D" w:rsidR="00CD0B08" w:rsidRPr="008511DE" w:rsidRDefault="00E30B6F" w:rsidP="00CD0B08">
            <w:pPr>
              <w:spacing w:line="276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Doç. Dr. Ahmet Akbaba</w:t>
            </w:r>
          </w:p>
        </w:tc>
      </w:tr>
      <w:tr w:rsidR="00B73E9A" w14:paraId="23E5BDBF" w14:textId="77777777" w:rsidTr="003733CF">
        <w:trPr>
          <w:trHeight w:hRule="exact" w:val="816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78329C81" w14:textId="38404C12" w:rsidR="00B73E9A" w:rsidRDefault="004477A1" w:rsidP="00CD0B08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  <w:r w:rsidR="00B73E9A">
              <w:rPr>
                <w:b/>
              </w:rPr>
              <w:t>.0</w:t>
            </w:r>
            <w:r>
              <w:rPr>
                <w:b/>
              </w:rPr>
              <w:t>6</w:t>
            </w:r>
            <w:r w:rsidR="00B73E9A">
              <w:rPr>
                <w:b/>
              </w:rPr>
              <w:t>.2023</w:t>
            </w:r>
          </w:p>
          <w:p w14:paraId="233F5A76" w14:textId="61BA7D0B" w:rsidR="00981576" w:rsidRDefault="00981576" w:rsidP="00CD0B08">
            <w:pPr>
              <w:jc w:val="center"/>
              <w:rPr>
                <w:b/>
              </w:rPr>
            </w:pPr>
            <w:r>
              <w:rPr>
                <w:b/>
              </w:rPr>
              <w:t>PAZARTESİ</w:t>
            </w:r>
          </w:p>
        </w:tc>
        <w:tc>
          <w:tcPr>
            <w:tcW w:w="1334" w:type="dxa"/>
            <w:vAlign w:val="center"/>
          </w:tcPr>
          <w:p w14:paraId="507E2AAC" w14:textId="6F512D3C" w:rsidR="00B73E9A" w:rsidRDefault="00B73E9A" w:rsidP="00CD0B08">
            <w:pPr>
              <w:jc w:val="center"/>
            </w:pPr>
            <w:proofErr w:type="gramStart"/>
            <w:r>
              <w:t>13:00</w:t>
            </w:r>
            <w:proofErr w:type="gramEnd"/>
            <w:r>
              <w:t>-15:00</w:t>
            </w:r>
          </w:p>
        </w:tc>
        <w:tc>
          <w:tcPr>
            <w:tcW w:w="3352" w:type="dxa"/>
            <w:vAlign w:val="center"/>
          </w:tcPr>
          <w:p w14:paraId="1337DF1B" w14:textId="48936786" w:rsidR="00B73E9A" w:rsidRDefault="004477A1" w:rsidP="00CD0B08">
            <w:pPr>
              <w:spacing w:line="276" w:lineRule="auto"/>
              <w:jc w:val="center"/>
            </w:pPr>
            <w:r>
              <w:t>Eğitim Yönetimi ve Denetimi</w:t>
            </w:r>
          </w:p>
        </w:tc>
        <w:tc>
          <w:tcPr>
            <w:tcW w:w="2344" w:type="dxa"/>
            <w:vAlign w:val="center"/>
          </w:tcPr>
          <w:p w14:paraId="6176C162" w14:textId="044D7E65" w:rsidR="00B73E9A" w:rsidRDefault="004477A1" w:rsidP="00CD0B08">
            <w:pPr>
              <w:spacing w:line="276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Doç. Dr. Ayşegül Ayyıldız</w:t>
            </w:r>
          </w:p>
        </w:tc>
      </w:tr>
      <w:tr w:rsidR="00CD0B08" w14:paraId="0992B899" w14:textId="77777777" w:rsidTr="003733CF">
        <w:trPr>
          <w:trHeight w:hRule="exact" w:val="816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656A9011" w14:textId="6407FBAB" w:rsidR="00CD0B08" w:rsidRPr="003733CF" w:rsidRDefault="004477A1" w:rsidP="00CD0B08">
            <w:pPr>
              <w:jc w:val="center"/>
              <w:rPr>
                <w:b/>
              </w:rPr>
            </w:pPr>
            <w:r>
              <w:rPr>
                <w:b/>
              </w:rPr>
              <w:t>13</w:t>
            </w:r>
            <w:r w:rsidR="00CD0B08">
              <w:rPr>
                <w:b/>
              </w:rPr>
              <w:t>.0</w:t>
            </w:r>
            <w:r>
              <w:rPr>
                <w:b/>
              </w:rPr>
              <w:t>6</w:t>
            </w:r>
            <w:r w:rsidR="00CD0B08">
              <w:rPr>
                <w:b/>
              </w:rPr>
              <w:t>.2023</w:t>
            </w:r>
          </w:p>
          <w:p w14:paraId="4425D410" w14:textId="77777777" w:rsidR="00CD0B08" w:rsidRDefault="00CD0B08" w:rsidP="00CD0B08">
            <w:pPr>
              <w:jc w:val="center"/>
              <w:rPr>
                <w:b/>
              </w:rPr>
            </w:pPr>
            <w:r w:rsidRPr="003733CF">
              <w:rPr>
                <w:b/>
              </w:rPr>
              <w:t>SALI</w:t>
            </w:r>
          </w:p>
        </w:tc>
        <w:tc>
          <w:tcPr>
            <w:tcW w:w="1334" w:type="dxa"/>
            <w:vAlign w:val="center"/>
          </w:tcPr>
          <w:p w14:paraId="7A453543" w14:textId="0497F667" w:rsidR="00B73E9A" w:rsidRDefault="00B73E9A" w:rsidP="00CD0B08">
            <w:pPr>
              <w:jc w:val="center"/>
            </w:pPr>
            <w:proofErr w:type="gramStart"/>
            <w:r>
              <w:t>10:00</w:t>
            </w:r>
            <w:proofErr w:type="gramEnd"/>
            <w:r>
              <w:t>-12:00</w:t>
            </w:r>
          </w:p>
        </w:tc>
        <w:tc>
          <w:tcPr>
            <w:tcW w:w="3352" w:type="dxa"/>
            <w:vAlign w:val="center"/>
          </w:tcPr>
          <w:p w14:paraId="00F28B24" w14:textId="1C9928AE" w:rsidR="00CD0B08" w:rsidRPr="008511DE" w:rsidRDefault="004477A1" w:rsidP="00CD0B08">
            <w:pPr>
              <w:spacing w:line="276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Çok Kültürlü Bilim Tarihi</w:t>
            </w:r>
          </w:p>
        </w:tc>
        <w:tc>
          <w:tcPr>
            <w:tcW w:w="2344" w:type="dxa"/>
            <w:vAlign w:val="center"/>
          </w:tcPr>
          <w:p w14:paraId="256407FA" w14:textId="1B5418F8" w:rsidR="00CD0B08" w:rsidRDefault="00E30B6F" w:rsidP="00CD0B08">
            <w:pPr>
              <w:jc w:val="center"/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Doç. Dr. </w:t>
            </w:r>
            <w:r w:rsidR="004477A1">
              <w:rPr>
                <w:rFonts w:ascii="Calibri" w:eastAsia="Times New Roman" w:hAnsi="Calibri" w:cs="Times New Roman"/>
                <w:color w:val="000000"/>
                <w:lang w:eastAsia="tr-TR"/>
              </w:rPr>
              <w:t>Ayşegül Ayyıldız</w:t>
            </w:r>
          </w:p>
        </w:tc>
      </w:tr>
      <w:tr w:rsidR="000E4C98" w14:paraId="219D3955" w14:textId="77777777" w:rsidTr="003733CF">
        <w:trPr>
          <w:trHeight w:hRule="exact" w:val="816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5CC07097" w14:textId="184947F3" w:rsidR="000E4C98" w:rsidRPr="003733CF" w:rsidRDefault="004477A1" w:rsidP="000E4C98">
            <w:pPr>
              <w:jc w:val="center"/>
              <w:rPr>
                <w:b/>
              </w:rPr>
            </w:pPr>
            <w:r>
              <w:rPr>
                <w:b/>
              </w:rPr>
              <w:t>13</w:t>
            </w:r>
            <w:r w:rsidR="000E4C98">
              <w:rPr>
                <w:b/>
              </w:rPr>
              <w:t>.0</w:t>
            </w:r>
            <w:r>
              <w:rPr>
                <w:b/>
              </w:rPr>
              <w:t>6</w:t>
            </w:r>
            <w:r w:rsidR="000E4C98">
              <w:rPr>
                <w:b/>
              </w:rPr>
              <w:t>.2023</w:t>
            </w:r>
          </w:p>
          <w:p w14:paraId="5DAC34BC" w14:textId="65EF746D" w:rsidR="000E4C98" w:rsidRPr="003733CF" w:rsidRDefault="00981576" w:rsidP="000E4C98">
            <w:pPr>
              <w:jc w:val="center"/>
              <w:rPr>
                <w:b/>
              </w:rPr>
            </w:pPr>
            <w:r>
              <w:rPr>
                <w:b/>
              </w:rPr>
              <w:t>SALI</w:t>
            </w:r>
          </w:p>
        </w:tc>
        <w:tc>
          <w:tcPr>
            <w:tcW w:w="1334" w:type="dxa"/>
            <w:vAlign w:val="center"/>
          </w:tcPr>
          <w:p w14:paraId="326FEF02" w14:textId="0B332EBF" w:rsidR="000E4C98" w:rsidRDefault="00B73E9A" w:rsidP="00B73E9A">
            <w:pPr>
              <w:jc w:val="center"/>
            </w:pPr>
            <w:proofErr w:type="gramStart"/>
            <w:r>
              <w:t>13:00</w:t>
            </w:r>
            <w:proofErr w:type="gramEnd"/>
            <w:r>
              <w:t>-15:00</w:t>
            </w:r>
          </w:p>
        </w:tc>
        <w:tc>
          <w:tcPr>
            <w:tcW w:w="3352" w:type="dxa"/>
            <w:vAlign w:val="center"/>
          </w:tcPr>
          <w:p w14:paraId="0B30E9FC" w14:textId="1F340922" w:rsidR="000E4C98" w:rsidRDefault="004477A1" w:rsidP="000E4C98">
            <w:pPr>
              <w:jc w:val="center"/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Eğitim Hukuku</w:t>
            </w:r>
          </w:p>
        </w:tc>
        <w:tc>
          <w:tcPr>
            <w:tcW w:w="2344" w:type="dxa"/>
            <w:vAlign w:val="center"/>
          </w:tcPr>
          <w:p w14:paraId="36818377" w14:textId="2F4AA9DD" w:rsidR="000E4C98" w:rsidRPr="003733CF" w:rsidRDefault="004477A1" w:rsidP="000E4C98">
            <w:pPr>
              <w:jc w:val="center"/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Doç. Dr. Ayşegül Ayyıldız</w:t>
            </w:r>
          </w:p>
        </w:tc>
      </w:tr>
      <w:tr w:rsidR="00B73E9A" w14:paraId="4339B141" w14:textId="77777777" w:rsidTr="003733CF">
        <w:trPr>
          <w:trHeight w:hRule="exact" w:val="816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7D44883C" w14:textId="481F078A" w:rsidR="00981576" w:rsidRPr="003733CF" w:rsidRDefault="004477A1" w:rsidP="00981576">
            <w:pPr>
              <w:jc w:val="center"/>
              <w:rPr>
                <w:b/>
              </w:rPr>
            </w:pPr>
            <w:r>
              <w:rPr>
                <w:b/>
              </w:rPr>
              <w:t>14</w:t>
            </w:r>
            <w:r w:rsidR="00981576">
              <w:rPr>
                <w:b/>
              </w:rPr>
              <w:t>.0</w:t>
            </w:r>
            <w:r>
              <w:rPr>
                <w:b/>
              </w:rPr>
              <w:t>6</w:t>
            </w:r>
            <w:r w:rsidR="00981576">
              <w:rPr>
                <w:b/>
              </w:rPr>
              <w:t>.2023</w:t>
            </w:r>
          </w:p>
          <w:p w14:paraId="66C7E266" w14:textId="242D4A82" w:rsidR="00B73E9A" w:rsidRDefault="00981576" w:rsidP="00981576">
            <w:pPr>
              <w:jc w:val="center"/>
              <w:rPr>
                <w:b/>
              </w:rPr>
            </w:pPr>
            <w:r>
              <w:rPr>
                <w:b/>
              </w:rPr>
              <w:t>ÇARŞAMBA</w:t>
            </w:r>
          </w:p>
        </w:tc>
        <w:tc>
          <w:tcPr>
            <w:tcW w:w="1334" w:type="dxa"/>
            <w:vAlign w:val="center"/>
          </w:tcPr>
          <w:p w14:paraId="1D4541C4" w14:textId="6D228AEF" w:rsidR="00B73E9A" w:rsidRDefault="00981576" w:rsidP="00A07424">
            <w:pPr>
              <w:jc w:val="center"/>
            </w:pPr>
            <w:r>
              <w:t>15.00-</w:t>
            </w:r>
            <w:r w:rsidR="00B73E9A">
              <w:t>17.00</w:t>
            </w:r>
          </w:p>
        </w:tc>
        <w:tc>
          <w:tcPr>
            <w:tcW w:w="3352" w:type="dxa"/>
            <w:vAlign w:val="center"/>
          </w:tcPr>
          <w:p w14:paraId="04F8C676" w14:textId="134A5E0E" w:rsidR="00B73E9A" w:rsidRDefault="004477A1" w:rsidP="00981576">
            <w:pPr>
              <w:jc w:val="center"/>
            </w:pPr>
            <w:r>
              <w:t xml:space="preserve">Seminer </w:t>
            </w:r>
          </w:p>
        </w:tc>
        <w:tc>
          <w:tcPr>
            <w:tcW w:w="2344" w:type="dxa"/>
            <w:vAlign w:val="center"/>
          </w:tcPr>
          <w:p w14:paraId="56E25091" w14:textId="60B63204" w:rsidR="00B73E9A" w:rsidRPr="00E100C2" w:rsidRDefault="004477A1" w:rsidP="00A07424">
            <w:pPr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 w:rsidRPr="00CE2731">
              <w:t>DANIŞMAN Öğretim Üyesi</w:t>
            </w:r>
          </w:p>
        </w:tc>
      </w:tr>
      <w:tr w:rsidR="00A07424" w14:paraId="2726458C" w14:textId="77777777" w:rsidTr="003733CF">
        <w:trPr>
          <w:trHeight w:hRule="exact" w:val="816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38DB8C72" w14:textId="2D2B9893" w:rsidR="00A07424" w:rsidRPr="003733CF" w:rsidRDefault="004477A1" w:rsidP="00A07424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  <w:r w:rsidR="00A07424">
              <w:rPr>
                <w:b/>
              </w:rPr>
              <w:t>.0</w:t>
            </w:r>
            <w:r>
              <w:rPr>
                <w:b/>
              </w:rPr>
              <w:t>6</w:t>
            </w:r>
            <w:r w:rsidR="00A07424">
              <w:rPr>
                <w:b/>
              </w:rPr>
              <w:t>.2023</w:t>
            </w:r>
          </w:p>
          <w:p w14:paraId="59A7B1ED" w14:textId="197B2CF1" w:rsidR="00A07424" w:rsidRDefault="00981576" w:rsidP="00A07424">
            <w:pPr>
              <w:jc w:val="center"/>
              <w:rPr>
                <w:b/>
              </w:rPr>
            </w:pPr>
            <w:r>
              <w:rPr>
                <w:b/>
              </w:rPr>
              <w:t>PERŞEMBE</w:t>
            </w:r>
          </w:p>
        </w:tc>
        <w:tc>
          <w:tcPr>
            <w:tcW w:w="1334" w:type="dxa"/>
            <w:vAlign w:val="center"/>
          </w:tcPr>
          <w:p w14:paraId="1161BA00" w14:textId="77777777" w:rsidR="00A07424" w:rsidRDefault="00A07424" w:rsidP="00A07424">
            <w:pPr>
              <w:jc w:val="center"/>
            </w:pPr>
            <w:proofErr w:type="gramStart"/>
            <w:r>
              <w:t>09:00</w:t>
            </w:r>
            <w:proofErr w:type="gramEnd"/>
            <w:r>
              <w:t>-10:00</w:t>
            </w:r>
          </w:p>
        </w:tc>
        <w:tc>
          <w:tcPr>
            <w:tcW w:w="3352" w:type="dxa"/>
            <w:vAlign w:val="center"/>
          </w:tcPr>
          <w:p w14:paraId="6D2950DD" w14:textId="77777777" w:rsidR="00A07424" w:rsidRDefault="00A07424" w:rsidP="00A07424">
            <w:pPr>
              <w:jc w:val="center"/>
            </w:pPr>
            <w:r>
              <w:t>Yüksek Lisans Uzmanlık Alan Dersi</w:t>
            </w:r>
          </w:p>
          <w:p w14:paraId="65101755" w14:textId="48A9A935" w:rsidR="00A07424" w:rsidRDefault="00A07424" w:rsidP="00A07424">
            <w:pPr>
              <w:jc w:val="center"/>
            </w:pPr>
          </w:p>
        </w:tc>
        <w:tc>
          <w:tcPr>
            <w:tcW w:w="2344" w:type="dxa"/>
            <w:vAlign w:val="center"/>
          </w:tcPr>
          <w:p w14:paraId="355C0B32" w14:textId="77777777" w:rsidR="00A07424" w:rsidRDefault="00A07424" w:rsidP="00A07424">
            <w:pPr>
              <w:jc w:val="center"/>
            </w:pPr>
            <w:r w:rsidRPr="00CE2731">
              <w:t>DANIŞMAN Öğretim Üyesi</w:t>
            </w:r>
          </w:p>
        </w:tc>
      </w:tr>
      <w:tr w:rsidR="00A07424" w14:paraId="5D556FC9" w14:textId="77777777" w:rsidTr="003733CF">
        <w:trPr>
          <w:trHeight w:hRule="exact" w:val="816"/>
          <w:jc w:val="center"/>
        </w:trPr>
        <w:tc>
          <w:tcPr>
            <w:tcW w:w="1638" w:type="dxa"/>
            <w:shd w:val="clear" w:color="auto" w:fill="D9D9D9" w:themeFill="background1" w:themeFillShade="D9"/>
            <w:vAlign w:val="center"/>
          </w:tcPr>
          <w:p w14:paraId="0246D12C" w14:textId="500B0C82" w:rsidR="00A07424" w:rsidRPr="003733CF" w:rsidRDefault="004477A1" w:rsidP="00A07424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  <w:r w:rsidR="00A07424">
              <w:rPr>
                <w:b/>
              </w:rPr>
              <w:t>.0</w:t>
            </w:r>
            <w:r>
              <w:rPr>
                <w:b/>
              </w:rPr>
              <w:t>6</w:t>
            </w:r>
            <w:r w:rsidR="00A07424">
              <w:rPr>
                <w:b/>
              </w:rPr>
              <w:t>.2023</w:t>
            </w:r>
          </w:p>
          <w:p w14:paraId="71D33922" w14:textId="4D53F258" w:rsidR="00A07424" w:rsidRPr="003733CF" w:rsidRDefault="00981576" w:rsidP="00A07424">
            <w:pPr>
              <w:jc w:val="center"/>
              <w:rPr>
                <w:b/>
              </w:rPr>
            </w:pPr>
            <w:r>
              <w:rPr>
                <w:b/>
              </w:rPr>
              <w:t xml:space="preserve">PERŞEMBE </w:t>
            </w:r>
          </w:p>
        </w:tc>
        <w:tc>
          <w:tcPr>
            <w:tcW w:w="1334" w:type="dxa"/>
            <w:vAlign w:val="center"/>
          </w:tcPr>
          <w:p w14:paraId="4F43B760" w14:textId="77777777" w:rsidR="00A07424" w:rsidRDefault="00A07424" w:rsidP="00A07424">
            <w:pPr>
              <w:jc w:val="center"/>
            </w:pPr>
            <w:proofErr w:type="gramStart"/>
            <w:r>
              <w:t>10:00</w:t>
            </w:r>
            <w:proofErr w:type="gramEnd"/>
            <w:r>
              <w:t>-11:00</w:t>
            </w:r>
          </w:p>
        </w:tc>
        <w:tc>
          <w:tcPr>
            <w:tcW w:w="3352" w:type="dxa"/>
            <w:vAlign w:val="center"/>
          </w:tcPr>
          <w:p w14:paraId="6F249584" w14:textId="77777777" w:rsidR="00A07424" w:rsidRDefault="00A07424" w:rsidP="00A07424">
            <w:pPr>
              <w:jc w:val="center"/>
            </w:pPr>
            <w:r w:rsidRPr="008511DE">
              <w:t>Tez Hazırlık Çalışması</w:t>
            </w:r>
          </w:p>
          <w:p w14:paraId="73DECF8A" w14:textId="2FCD235B" w:rsidR="00981576" w:rsidRDefault="00981576" w:rsidP="00A07424">
            <w:pPr>
              <w:jc w:val="center"/>
            </w:pPr>
          </w:p>
        </w:tc>
        <w:tc>
          <w:tcPr>
            <w:tcW w:w="2344" w:type="dxa"/>
            <w:vAlign w:val="center"/>
          </w:tcPr>
          <w:p w14:paraId="45CCD007" w14:textId="77777777" w:rsidR="00A07424" w:rsidRDefault="00A07424" w:rsidP="00A07424">
            <w:pPr>
              <w:jc w:val="center"/>
            </w:pPr>
            <w:r w:rsidRPr="00CE2731">
              <w:t>DANIŞMAN Öğretim Üyesi</w:t>
            </w:r>
          </w:p>
        </w:tc>
      </w:tr>
    </w:tbl>
    <w:p w14:paraId="31AE6AA8" w14:textId="77777777" w:rsidR="008012AF" w:rsidRDefault="008012AF"/>
    <w:sectPr w:rsidR="008012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AGQVMLAyNTJR2l4NTi4sz8PJACo1oA8uo1ciwAAAA="/>
  </w:docVars>
  <w:rsids>
    <w:rsidRoot w:val="006173E3"/>
    <w:rsid w:val="000E4C98"/>
    <w:rsid w:val="00263A13"/>
    <w:rsid w:val="0035727B"/>
    <w:rsid w:val="003733CF"/>
    <w:rsid w:val="004477A1"/>
    <w:rsid w:val="004F4817"/>
    <w:rsid w:val="005A43FD"/>
    <w:rsid w:val="005D7473"/>
    <w:rsid w:val="006173E3"/>
    <w:rsid w:val="00740B0B"/>
    <w:rsid w:val="007B4C0C"/>
    <w:rsid w:val="008012AF"/>
    <w:rsid w:val="008511DE"/>
    <w:rsid w:val="00981576"/>
    <w:rsid w:val="00A07424"/>
    <w:rsid w:val="00B73E9A"/>
    <w:rsid w:val="00BD17BD"/>
    <w:rsid w:val="00BE3112"/>
    <w:rsid w:val="00BE4752"/>
    <w:rsid w:val="00C87829"/>
    <w:rsid w:val="00CD0B08"/>
    <w:rsid w:val="00CE2731"/>
    <w:rsid w:val="00DE7CCA"/>
    <w:rsid w:val="00E30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F89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01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01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8</dc:creator>
  <cp:lastModifiedBy>figen</cp:lastModifiedBy>
  <cp:revision>2</cp:revision>
  <cp:lastPrinted>2023-01-10T18:53:00Z</cp:lastPrinted>
  <dcterms:created xsi:type="dcterms:W3CDTF">2023-06-14T12:59:00Z</dcterms:created>
  <dcterms:modified xsi:type="dcterms:W3CDTF">2023-06-14T12:59:00Z</dcterms:modified>
</cp:coreProperties>
</file>